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4" w:name="X03bd68e08af2fa9ba24859048c4279cee77e5a1"/>
    <w:p>
      <w:pPr>
        <w:pStyle w:val="Heading1"/>
      </w:pPr>
      <w:r>
        <w:t xml:space="preserve">Cover Letter for Diplomat Position in Australia Melbourne</w:t>
      </w:r>
    </w:p>
    <w:p>
      <w:pPr>
        <w:pStyle w:val="FirstParagraph"/>
      </w:pPr>
      <w:r>
        <w:t xml:space="preserve">Dear [Hiring Manager's Name],</w:t>
      </w:r>
    </w:p>
    <w:p>
      <w:pPr>
        <w:pStyle w:val="BodyText"/>
      </w:pPr>
      <w:r>
        <w:t xml:space="preserve">I am writing to express my sincere interest in the Diplomat position at [Organization Name] in Australia Melbourne. As a dedicated professional with a profound understanding of international relations and cross-cultural diplomacy, I am eager to contribute my expertise to further strengthen Australia’s global partnerships, particularly within the dynamic and culturally rich context of Melbourne. This opportunity aligns perfectly with my career goals, and I am confident that my background in diplomatic engagement, intercultural communication, and strategic negotiation will enable me to make a meaningful impact in this role.</w:t>
      </w:r>
    </w:p>
    <w:bookmarkStart w:id="20" w:name="professional-experience-and-expertise"/>
    <w:p>
      <w:pPr>
        <w:pStyle w:val="Heading2"/>
      </w:pPr>
      <w:r>
        <w:t xml:space="preserve">Professional Experience and Expertise</w:t>
      </w:r>
    </w:p>
    <w:p>
      <w:pPr>
        <w:pStyle w:val="FirstParagraph"/>
      </w:pPr>
      <w:r>
        <w:t xml:space="preserve">Throughout my career as a Diplomat, I have consistently focused on fostering mutual understanding between nations, addressing global challenges, and promoting collaborative solutions. My work has spanned diverse regions, including Europe, Asia, and the Americas, where I have served in roles that required navigating complex political landscapes while maintaining strong bilateral relationships. For instance, during my tenure as a Consular Officer at [Previous Organization], I facilitated over 500 diplomatic engagements that emphasized cultural exchange programs and trade agreements between [Country A] and [Country B]. These experiences honed my ability to mediate conflicts, negotiate treaties, and build trust in high-stakes environments.</w:t>
      </w:r>
    </w:p>
    <w:p>
      <w:pPr>
        <w:pStyle w:val="BodyText"/>
      </w:pPr>
      <w:r>
        <w:t xml:space="preserve">What sets me apart is my commitment to adapting diplomatic strategies to the unique socio-political contexts of each region. In Melbourne, a city renowned for its multiculturalism and international reputation as a hub for education, innovation, and arts, I see an unparalleled opportunity to leverage these strengths for deeper global collaboration. My research on Australia’s role in multilateral organizations such as the United Nations and the Asia-Pacific Economic Cooperation (APEC) has reinforced my belief that Melbourne can serve as a bridge between nations through its diverse population and forward-thinking policies. As a Diplomat, I am eager to contribute to initiatives that align with Australia’s vision of fostering global partnerships while addressing pressing issues like climate change, economic equity, and technological advancement.</w:t>
      </w:r>
    </w:p>
    <w:bookmarkEnd w:id="20"/>
    <w:bookmarkStart w:id="21" w:name="understanding-of-australia-melbourne"/>
    <w:p>
      <w:pPr>
        <w:pStyle w:val="Heading2"/>
      </w:pPr>
      <w:r>
        <w:t xml:space="preserve">Understanding of Australia Melbourne</w:t>
      </w:r>
    </w:p>
    <w:p>
      <w:pPr>
        <w:pStyle w:val="FirstParagraph"/>
      </w:pPr>
      <w:r>
        <w:t xml:space="preserve">Australia Melbourne is not merely a location but a vibrant ecosystem of international influence. As the capital of Victoria and one of the most culturally diverse cities in the world, Melbourne attracts professionals, academics, and diplomats from across the globe. The city’s reputation as a “global city” is underscored by its hosting of major international events such as the Australian Open, Melbourne International Film Festival (MIFF), and its role as a center for innovation in sectors like renewable energy and biotechnology. This environment makes Melbourne an ideal base for diplomatic efforts that prioritize cultural diplomacy, economic cooperation, and people-to-people connections.</w:t>
      </w:r>
    </w:p>
    <w:p>
      <w:pPr>
        <w:pStyle w:val="BodyText"/>
      </w:pPr>
      <w:r>
        <w:t xml:space="preserve">My understanding of Australia’s strategic priorities further aligns with the objectives of this position. The Australian government has consistently emphasized strengthening ties with Asian nations, promoting sustainability, and advancing human rights. Melbourne’s initiatives, such as its commitment to becoming a net-zero city by 2040 and its leadership in global education partnerships, reflect a forward-looking approach that resonates deeply with my own values as a Diplomat. I am particularly inspired by the city’s ability to blend tradition with innovation—a duality that mirrors the essence of effective diplomacy: preserving historical ties while embracing future opportunities.</w:t>
      </w:r>
    </w:p>
    <w:bookmarkEnd w:id="21"/>
    <w:bookmarkStart w:id="22" w:name="why-this-role-in-australia-melbourne"/>
    <w:p>
      <w:pPr>
        <w:pStyle w:val="Heading2"/>
      </w:pPr>
      <w:r>
        <w:t xml:space="preserve">Why This Role in Australia Melbourne?</w:t>
      </w:r>
    </w:p>
    <w:p>
      <w:pPr>
        <w:pStyle w:val="FirstParagraph"/>
      </w:pPr>
      <w:r>
        <w:t xml:space="preserve">Joining [Organization Name] as a Diplomat in Australia Melbourne represents a pivotal step in my career. The city’s unique position as a cultural and economic nexus offers an unparalleled platform to engage with stakeholders across industries, governments, and communities. I am particularly drawn to the opportunity to collaborate with local institutions such as the University of Melbourne, Monash University, and the Australian Trade Commission (Austrade), which play critical roles in shaping Australia’s global footprint. By leveraging these networks, I aim to facilitate partnerships that drive mutual growth and address shared challenges.</w:t>
      </w:r>
    </w:p>
    <w:p>
      <w:pPr>
        <w:pStyle w:val="BodyText"/>
      </w:pPr>
      <w:r>
        <w:t xml:space="preserve">Moreover, Melbourne’s emphasis on inclusivity and diversity mirrors my own philosophy of diplomacy as a practice rooted in empathy and respect for all cultures. I have witnessed firsthand how cultural exchange programs can transform perceptions and build lasting relationships. In Australia, where the Aboriginal communities’ rich heritage coexists with a modern, multicultural society, I am committed to ensuring that diplomatic efforts honor this complexity while fostering dialogue that transcends borders.</w:t>
      </w:r>
    </w:p>
    <w:bookmarkEnd w:id="22"/>
    <w:bookmarkStart w:id="23" w:name="conclusion"/>
    <w:p>
      <w:pPr>
        <w:pStyle w:val="Heading2"/>
      </w:pPr>
      <w:r>
        <w:t xml:space="preserve">Conclusion</w:t>
      </w:r>
    </w:p>
    <w:p>
      <w:pPr>
        <w:pStyle w:val="FirstParagraph"/>
      </w:pPr>
      <w:r>
        <w:t xml:space="preserve">In conclusion, I am enthusiastic about the possibility of contributing my skills as a Diplomat to [Organization Name]’s mission in Australia Melbourne. My experience in international relations, combined with my deep appreciation for the city’s cultural and economic significance, positions me to support initiatives that strengthen Australia’s global standing. I am confident that my ability to navigate diverse environments, build consensus, and advocate for equitable solutions will make me a valuable asset to your team.</w:t>
      </w:r>
    </w:p>
    <w:p>
      <w:pPr>
        <w:pStyle w:val="BodyText"/>
      </w:pPr>
      <w:r>
        <w:t xml:space="preserve">Thank you for considering my application. I would welcome the opportunity to discuss how my background and vision align with the goals of this role. Please feel free to contact me at [Your Phone Number] or [Your Email Address] at your earliest convenience. I look forward to the possibility of contributing to Australia Melbourne’s continued success as a beacon of diplomacy and innov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Australia Melbourne</dc:title>
  <dc:creator/>
  <dc:language>en</dc:language>
  <cp:keywords/>
  <dcterms:created xsi:type="dcterms:W3CDTF">2026-07-23T13:24:12Z</dcterms:created>
  <dcterms:modified xsi:type="dcterms:W3CDTF">2026-07-23T13:24:12Z</dcterms:modified>
</cp:coreProperties>
</file>

<file path=docProps/custom.xml><?xml version="1.0" encoding="utf-8"?>
<Properties xmlns="http://schemas.openxmlformats.org/officeDocument/2006/custom-properties" xmlns:vt="http://schemas.openxmlformats.org/officeDocument/2006/docPropsVTypes"/>
</file>